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p>
      <w:pPr>
        <w:pStyle w:val="FirstParagraph"/>
      </w:pPr>
      <w:r>
        <w:t xml:space="preserve">Your Name</w:t>
      </w:r>
    </w:p>
    <w:p>
      <w:pPr>
        <w:pStyle w:val="BodyText"/>
      </w:pPr>
      <w:r>
        <w:t xml:space="preserve">123 Culinary Avenue, Delhi 110001</w:t>
      </w:r>
    </w:p>
    <w:p>
      <w:pPr>
        <w:pStyle w:val="BodyText"/>
      </w:pPr>
      <w:r>
        <w:t xml:space="preserve">contact@chefinternshipdelhi.com | +91 9876543210</w:t>
      </w:r>
    </w:p>
    <w:p>
      <w:pPr>
        <w:pStyle w:val="BodyText"/>
      </w:pPr>
      <w:r>
        <w:t xml:space="preserve">Date: October 26, 2023</w:t>
      </w:r>
    </w:p>
    <w:p>
      <w:pPr>
        <w:pStyle w:val="BodyText"/>
      </w:pPr>
      <w:r>
        <w:t xml:space="preserve">Internship Application Letter for Chef Intern Position</w:t>
      </w:r>
    </w:p>
    <w:p>
      <w:pPr>
        <w:pStyle w:val="BodyText"/>
      </w:pPr>
      <w:r>
        <w:t xml:space="preserve">Hiring Manager</w:t>
      </w:r>
      <w:r>
        <w:br/>
      </w:r>
      <w:r>
        <w:t xml:space="preserve">The Grand Spice Garden</w:t>
      </w:r>
      <w:r>
        <w:br/>
      </w:r>
      <w:r>
        <w:t xml:space="preserve">45 Market Street, Connaught Place</w:t>
      </w:r>
      <w:r>
        <w:br/>
      </w:r>
      <w:r>
        <w:t xml:space="preserve">New Delhi, India 110001</w:t>
      </w:r>
    </w:p>
    <w:p>
      <w:pPr>
        <w:pStyle w:val="BodyText"/>
      </w:pPr>
      <w:r>
        <w:t xml:space="preserve">Dear Hiring Manager,</w:t>
      </w:r>
    </w:p>
    <w:p>
      <w:pPr>
        <w:pStyle w:val="BodyText"/>
      </w:pPr>
      <w:r>
        <w:t xml:space="preserve">It is with profound enthusiasm and deep respect for the culinary arts that I submit my Internship Application Letter for the Chef Intern position at The Grand Spice Garden in New Delhi. As a passionate aspiring culinarian deeply immersed in the rich tapestry of Indian gastronomy, I have long admired your establishment's commitment to authentic North Indian cuisine with contemporary flair—a perfect crucible for my professional development. My journey toward becoming a skilled</w:t>
      </w:r>
      <w:r>
        <w:t xml:space="preserve"> </w:t>
      </w:r>
      <w:r>
        <w:rPr>
          <w:bCs/>
          <w:b/>
        </w:rPr>
        <w:t xml:space="preserve">Chef</w:t>
      </w:r>
      <w:r>
        <w:t xml:space="preserve"> </w:t>
      </w:r>
      <w:r>
        <w:t xml:space="preserve">has been meticulously shaped by academic rigor, hands-on kitchen experience, and an unwavering dedication to mastering the art of food in</w:t>
      </w:r>
      <w:r>
        <w:t xml:space="preserve"> </w:t>
      </w:r>
      <w:r>
        <w:rPr>
          <w:bCs/>
          <w:b/>
        </w:rPr>
        <w:t xml:space="preserve">India New Delhi</w:t>
      </w:r>
      <w:r>
        <w:t xml:space="preserve">, where culinary traditions converge with innovative spirit.</w:t>
      </w:r>
    </w:p>
    <w:p>
      <w:pPr>
        <w:pStyle w:val="BodyText"/>
      </w:pPr>
      <w:r>
        <w:t xml:space="preserve">Having recently completed my Bachelor's degree in Culinary Arts from the prestigious Institute of Hotel Management, Noida, I have dedicated myself to understanding the multifaceted world of professional cooking. My curriculum encompassed extensive modules in Indian regional cuisines (particularly Punjabi and Mughlai), food safety protocols, menu engineering, and sustainable kitchen management—all taught with a focus on New Delhi's unique culinary landscape. During my academic tenure, I spent two months interning at the renowned "Tandoori Nights" restaurant in South Delhi, where I assisted Senior</w:t>
      </w:r>
      <w:r>
        <w:t xml:space="preserve"> </w:t>
      </w:r>
      <w:r>
        <w:rPr>
          <w:bCs/>
          <w:b/>
        </w:rPr>
        <w:t xml:space="preserve">Chef</w:t>
      </w:r>
      <w:r>
        <w:t xml:space="preserve"> </w:t>
      </w:r>
      <w:r>
        <w:t xml:space="preserve">Arvind Sharma in preparing signature dishes like Butter Chicken and Rogan Josh. This experience ignited my passion for understanding how historical culinary techniques meet modern palates—a philosophy that resonates deeply with The Grand Spice Garden's menu.</w:t>
      </w:r>
    </w:p>
    <w:p>
      <w:pPr>
        <w:pStyle w:val="BodyText"/>
      </w:pPr>
      <w:r>
        <w:t xml:space="preserve">What truly sets New Delhi apart as the ideal setting for this culinary journey is its unparalleled gastronomic diversity. As the capital city of India, New Delhi offers an extraordinary ecosystem where street food vendors, five-star hotels, and family-run dhabas coexist, creating a living classroom for any aspiring</w:t>
      </w:r>
      <w:r>
        <w:t xml:space="preserve"> </w:t>
      </w:r>
      <w:r>
        <w:rPr>
          <w:bCs/>
          <w:b/>
        </w:rPr>
        <w:t xml:space="preserve">Chef</w:t>
      </w:r>
      <w:r>
        <w:t xml:space="preserve">. I have actively participated in exploring this landscape—documenting traditional recipes from Chandni Chowk markets, attending the annual "Delhi Food Week" festivals, and even volunteering at community kitchens during Ramadan. This immersion has taught me that excellence in Indian cuisine isn't merely about technique; it's about understanding the cultural narratives embedded in every spice blend and cooking method. I am eager to bring this contextual awareness to your team while learning from New Delhi’s most respected culinary professionals.</w:t>
      </w:r>
    </w:p>
    <w:p>
      <w:pPr>
        <w:pStyle w:val="BodyText"/>
      </w:pPr>
      <w:r>
        <w:t xml:space="preserve">My practical skills align precisely with the demands of a dynamic kitchen environment. I am proficient in mise en place, knife skills (including precise dicing and chiffonade techniques), sautéing, grilling, and creating complex sauces like korma and tamarind chutney. I have also completed certified training in HACCP food safety standards (IDC Certification No: IND-2023-CHEF-789) and possess fluency in kitchen equipment operation—from commercial ranges to sous-vide machines. Crucially, I understand that a successful</w:t>
      </w:r>
      <w:r>
        <w:t xml:space="preserve"> </w:t>
      </w:r>
      <w:r>
        <w:rPr>
          <w:bCs/>
          <w:b/>
        </w:rPr>
        <w:t xml:space="preserve">Chef</w:t>
      </w:r>
      <w:r>
        <w:t xml:space="preserve"> </w:t>
      </w:r>
      <w:r>
        <w:t xml:space="preserve">thrives under pressure; during my internship at Tandoori Nights, I maintained composure during a 12-hour service rush with zero food safety violations while assisting in preparing 300+ meals for an upscale wedding event. This experience cemented my belief that attention to detail and calm efficiency are non-negotiables in premium Indian hospitality.</w:t>
      </w:r>
    </w:p>
    <w:p>
      <w:pPr>
        <w:pStyle w:val="BodyText"/>
      </w:pPr>
      <w:r>
        <w:t xml:space="preserve">I am particularly drawn to The Grand Spice Garden's innovative approach to traditional cuisine—your recent "Revival of Mughlai Heritage" menu series exemplifies the exact fusion of respect for roots and creative evolution that I aspire to master. In my previous role, I initiated a small project documenting forgotten recipes from my grandmother’s kitchen (like Dahi Kofta with mustard oil tempering), which received praise from faculty for its cultural significance. I believe this dedication to culinary heritage would allow me to contribute meaningfully to your team while learning from your expertise in</w:t>
      </w:r>
      <w:r>
        <w:t xml:space="preserve"> </w:t>
      </w:r>
      <w:r>
        <w:rPr>
          <w:bCs/>
          <w:b/>
        </w:rPr>
        <w:t xml:space="preserve">India New Delhi</w:t>
      </w:r>
      <w:r>
        <w:t xml:space="preserve">'s evolving food scene.</w:t>
      </w:r>
    </w:p>
    <w:p>
      <w:pPr>
        <w:pStyle w:val="BodyText"/>
      </w:pPr>
      <w:r>
        <w:t xml:space="preserve">What excites me most about this internship opportunity is the chance to work within a culture that values mentorship—a hallmark of Indian culinary traditions where knowledge flows through generations. I am prepared to begin as an unpaid intern (as per your policy) and would consider any available shift, including early morning prep or evening service, demonstrating my commitment to growth. As someone who has navigated Delhi's traffic with morning kitchen runs since age 16, I assure you of my punctuality and reliability. My understanding of New Delhi’s culinary rhythm—knowing that the best spices arrive at Karol Bagh market before sunrise and that lunch rushes require strategic planning—positions me to integrate seamlessly into your operations.</w:t>
      </w:r>
    </w:p>
    <w:p>
      <w:pPr>
        <w:pStyle w:val="BodyText"/>
      </w:pPr>
      <w:r>
        <w:t xml:space="preserve">Beyond technical skills, I bring a deep respect for the cultural significance of food in Indian society. Growing up in a joint family where meals were sacred communal events, I learned that cooking is an act of love—a perspective that informs my approach to every dish. In New Delhi's vibrant culinary ecosystem, where restaurants like yours bridge tradition and innovation, this mindset is essential. I am not merely seeking an internship; I am applying for the opportunity to become a responsible custodian of India’s food legacy under the guidance of your esteemed team.</w:t>
      </w:r>
    </w:p>
    <w:p>
      <w:pPr>
        <w:pStyle w:val="BodyText"/>
      </w:pPr>
      <w:r>
        <w:t xml:space="preserve">The Internship Application Letter you hold today represents more than a formal request—it embodies my earnest commitment to becoming a Chef who honors our culinary heritage while embracing future possibilities. I am confident that my academic foundation, hands-on experience in New Delhi’s food scene, and unwavering passion for authentic Indian cooking align perfectly with The Grand Spice Garden’s vision. Thank you for considering this application. I welcome the opportunity to discuss how my skills can support your kitchen's excellence during an interview at your convenience.</w:t>
      </w:r>
    </w:p>
    <w:p>
      <w:pPr>
        <w:pStyle w:val="BodyText"/>
      </w:pPr>
      <w:r>
        <w:t xml:space="preserve">With deepest respect and culinary enthusiasm,</w:t>
      </w:r>
    </w:p>
    <w:p>
      <w:pPr>
        <w:pStyle w:val="BodyText"/>
      </w:pPr>
      <w:r>
        <w:br/>
      </w:r>
      <w:r>
        <w:br/>
      </w:r>
      <w:r>
        <w:t xml:space="preserve">Sincerely,</w:t>
      </w:r>
      <w:r>
        <w:br/>
      </w:r>
      <w:r>
        <w:t xml:space="preserve">Ananya Sharma</w:t>
      </w:r>
    </w:p>
    <w:p>
      <w:pPr>
        <w:pStyle w:val="BodyText"/>
      </w:pPr>
      <w:r>
        <w:t xml:space="preserve">Portfolio: www.ananyachefportfolio.in</w:t>
      </w:r>
      <w:r>
        <w:br/>
      </w:r>
      <w:r>
        <w:t xml:space="preserve">LinkedIn: linkedin.com/in/ananyachefdel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India New Delhi</dc:title>
  <dc:creator/>
  <dc:language>en</dc:language>
  <cp:keywords/>
  <dcterms:created xsi:type="dcterms:W3CDTF">2026-07-21T14:02:52Z</dcterms:created>
  <dcterms:modified xsi:type="dcterms:W3CDTF">2026-07-21T14:02:52Z</dcterms:modified>
</cp:coreProperties>
</file>

<file path=docProps/custom.xml><?xml version="1.0" encoding="utf-8"?>
<Properties xmlns="http://schemas.openxmlformats.org/officeDocument/2006/custom-properties" xmlns:vt="http://schemas.openxmlformats.org/officeDocument/2006/docPropsVTypes"/>
</file>